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7823A" w14:textId="169E2845" w:rsidR="00ED1F4D" w:rsidRPr="00233F1B" w:rsidRDefault="00EC70FB" w:rsidP="004B48FA">
      <w:pPr>
        <w:spacing w:after="0" w:line="240" w:lineRule="auto"/>
        <w:jc w:val="center"/>
        <w:rPr>
          <w:rFonts w:ascii="Times New Roman" w:eastAsia="Times New Roman" w:hAnsi="Times New Roman"/>
          <w:i/>
          <w:sz w:val="24"/>
          <w:szCs w:val="24"/>
          <w:lang w:val="es-ES" w:eastAsia="es-ES"/>
        </w:rPr>
      </w:pPr>
      <w:r>
        <w:rPr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  <w:t xml:space="preserve">Anexo 1. </w:t>
      </w:r>
      <w:r w:rsidR="00ED1F4D" w:rsidRPr="00233F1B">
        <w:rPr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  <w:t>Estructura de la propuesta</w:t>
      </w:r>
      <w:r w:rsidR="002A19C1" w:rsidRPr="00233F1B">
        <w:rPr>
          <w:rStyle w:val="Refdenotaalpie"/>
          <w:rFonts w:ascii="Cambria" w:eastAsia="Times New Roman" w:hAnsi="Cambria"/>
          <w:b/>
          <w:bCs/>
          <w:iCs/>
          <w:sz w:val="24"/>
          <w:szCs w:val="24"/>
          <w:lang w:val="es-ES" w:eastAsia="es-ES"/>
        </w:rPr>
        <w:footnoteReference w:id="1"/>
      </w:r>
    </w:p>
    <w:p w14:paraId="767BAA4F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01417E3B" w14:textId="77777777" w:rsidR="00ED1F4D" w:rsidRPr="00085FAE" w:rsidRDefault="00ED1F4D" w:rsidP="00ED1F4D">
      <w:pPr>
        <w:spacing w:after="0" w:line="240" w:lineRule="auto"/>
        <w:jc w:val="center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489455B4" w14:textId="2E0DA163" w:rsidR="00ED1F4D" w:rsidRPr="00950C6D" w:rsidRDefault="00ED1F4D" w:rsidP="00ED1F4D">
      <w:pPr>
        <w:spacing w:after="0" w:line="240" w:lineRule="auto"/>
        <w:jc w:val="both"/>
        <w:rPr>
          <w:rFonts w:ascii="Cambria" w:eastAsia="Times New Roman" w:hAnsi="Cambria"/>
          <w:lang w:val="es-ES" w:eastAsia="es-ES"/>
        </w:rPr>
      </w:pPr>
      <w:r w:rsidRPr="00950C6D">
        <w:rPr>
          <w:rFonts w:ascii="Cambria" w:eastAsia="Times New Roman" w:hAnsi="Cambria"/>
          <w:lang w:val="es-ES" w:eastAsia="es-ES"/>
        </w:rPr>
        <w:t>La propuesta de</w:t>
      </w:r>
      <w:r w:rsidR="00F508E9">
        <w:rPr>
          <w:rFonts w:ascii="Cambria" w:eastAsia="Times New Roman" w:hAnsi="Cambria"/>
          <w:lang w:val="es-ES" w:eastAsia="es-ES"/>
        </w:rPr>
        <w:t xml:space="preserve"> proyecto de iniciación en la</w:t>
      </w:r>
      <w:r w:rsidRPr="00950C6D">
        <w:rPr>
          <w:rFonts w:ascii="Cambria" w:eastAsia="Times New Roman" w:hAnsi="Cambria"/>
          <w:lang w:val="es-ES" w:eastAsia="es-ES"/>
        </w:rPr>
        <w:t xml:space="preserve"> investigación deberá consignar la información</w:t>
      </w:r>
      <w:r w:rsidR="00707093">
        <w:rPr>
          <w:rFonts w:ascii="Cambria" w:eastAsia="Times New Roman" w:hAnsi="Cambria"/>
          <w:lang w:val="es-ES" w:eastAsia="es-ES"/>
        </w:rPr>
        <w:t xml:space="preserve"> que a continuación se detalla.</w:t>
      </w:r>
    </w:p>
    <w:p w14:paraId="7DA8C40A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4E759D48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111FB17F" w14:textId="77777777" w:rsidR="00ED1F4D" w:rsidRPr="00085FAE" w:rsidRDefault="00ED1F4D" w:rsidP="00ED1F4D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hd w:val="clear" w:color="auto" w:fill="C6D9F1"/>
        <w:spacing w:after="0" w:line="240" w:lineRule="auto"/>
        <w:rPr>
          <w:rFonts w:ascii="Cambria" w:eastAsia="Times New Roman" w:hAnsi="Cambria"/>
          <w:b/>
          <w:sz w:val="18"/>
          <w:szCs w:val="18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lang w:val="es-ES" w:eastAsia="es-ES"/>
        </w:rPr>
        <w:t>1. INFORMACIÓN GENERAL</w:t>
      </w:r>
    </w:p>
    <w:p w14:paraId="07E8FC8E" w14:textId="77777777" w:rsidR="00ED1F4D" w:rsidRPr="00085FAE" w:rsidRDefault="00ED1F4D" w:rsidP="00ED1F4D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102D7588" w14:textId="77777777" w:rsidR="00ED1F4D" w:rsidRPr="00085FAE" w:rsidRDefault="00ED1F4D" w:rsidP="00ED1F4D">
      <w:pPr>
        <w:pBdr>
          <w:bottom w:val="single" w:sz="4" w:space="1" w:color="auto"/>
        </w:pBd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lang w:val="es-ES" w:eastAsia="es-ES"/>
        </w:rPr>
        <w:t>A. DESCRIPCIÓN</w:t>
      </w:r>
    </w:p>
    <w:p w14:paraId="3B02A0BF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6EDD9E05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Título descriptivo de la propuesta</w:t>
      </w:r>
    </w:p>
    <w:p w14:paraId="47040F77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 w:rsidRPr="00085FAE">
        <w:rPr>
          <w:rFonts w:ascii="Cambria" w:eastAsia="Times New Roman" w:hAnsi="Cambria"/>
          <w:sz w:val="18"/>
          <w:szCs w:val="18"/>
          <w:lang w:val="es-ES" w:eastAsia="es-ES"/>
        </w:rPr>
        <w:t>Indique el título de la propuesta que va a presentar.</w:t>
      </w:r>
    </w:p>
    <w:p w14:paraId="01D22692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</w:p>
    <w:p w14:paraId="761E5673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Sumilla</w:t>
      </w:r>
    </w:p>
    <w:p w14:paraId="04E76874" w14:textId="77777777" w:rsidR="00ED1F4D" w:rsidRPr="00085FAE" w:rsidRDefault="00ED1F4D" w:rsidP="00ED1F4D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 w:rsidRPr="00085FAE">
        <w:rPr>
          <w:rFonts w:ascii="Cambria" w:eastAsia="Times New Roman" w:hAnsi="Cambria"/>
          <w:sz w:val="18"/>
          <w:szCs w:val="18"/>
          <w:lang w:val="es-ES" w:eastAsia="es-ES"/>
        </w:rPr>
        <w:t>Redacte el resumen de la propuesta con un máximo de 2000 caracteres.</w:t>
      </w:r>
    </w:p>
    <w:p w14:paraId="3C9ED91F" w14:textId="77777777" w:rsidR="00ED1F4D" w:rsidRPr="00085FAE" w:rsidRDefault="00ED1F4D" w:rsidP="00ED1F4D">
      <w:pPr>
        <w:spacing w:after="0" w:line="240" w:lineRule="auto"/>
        <w:rPr>
          <w:rFonts w:ascii="Cambria" w:eastAsia="Times New Roman" w:hAnsi="Cambria"/>
          <w:sz w:val="18"/>
          <w:szCs w:val="18"/>
          <w:u w:val="single"/>
          <w:lang w:val="es-ES" w:eastAsia="es-ES"/>
        </w:rPr>
      </w:pPr>
    </w:p>
    <w:p w14:paraId="34FC4FD5" w14:textId="77777777" w:rsidR="00ED1F4D" w:rsidRPr="00085FAE" w:rsidRDefault="003B5F3C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Especialidad</w:t>
      </w:r>
    </w:p>
    <w:p w14:paraId="4E8F627D" w14:textId="36D66DAD" w:rsidR="003B5F3C" w:rsidRDefault="00F63F19" w:rsidP="00F508E9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Señale</w:t>
      </w:r>
      <w:r w:rsidR="003B5F3C">
        <w:rPr>
          <w:rFonts w:ascii="Cambria" w:eastAsia="Times New Roman" w:hAnsi="Cambria"/>
          <w:sz w:val="18"/>
          <w:szCs w:val="18"/>
          <w:lang w:val="es-ES" w:eastAsia="es-ES"/>
        </w:rPr>
        <w:t xml:space="preserve"> la especialidad </w:t>
      </w:r>
      <w:r w:rsidR="003D797B">
        <w:rPr>
          <w:rFonts w:ascii="Cambria" w:eastAsia="Times New Roman" w:hAnsi="Cambria"/>
          <w:sz w:val="18"/>
          <w:szCs w:val="18"/>
          <w:lang w:val="es-ES" w:eastAsia="es-ES"/>
        </w:rPr>
        <w:t xml:space="preserve">a </w:t>
      </w:r>
      <w:r w:rsidR="003D797B" w:rsidRPr="00510CA0">
        <w:rPr>
          <w:rFonts w:ascii="Cambria" w:eastAsia="Times New Roman" w:hAnsi="Cambria"/>
          <w:sz w:val="18"/>
          <w:szCs w:val="18"/>
          <w:lang w:val="es-ES" w:eastAsia="es-ES"/>
        </w:rPr>
        <w:t xml:space="preserve">la que pertenece (categoría individual) cada uno de los integrantes (categoría grupal) </w:t>
      </w:r>
      <w:r w:rsidR="003B5F3C" w:rsidRPr="00510CA0">
        <w:rPr>
          <w:rFonts w:ascii="Cambria" w:eastAsia="Times New Roman" w:hAnsi="Cambria"/>
          <w:sz w:val="18"/>
          <w:szCs w:val="18"/>
          <w:lang w:val="es-ES" w:eastAsia="es-ES"/>
        </w:rPr>
        <w:t>de la propuesta.</w:t>
      </w:r>
    </w:p>
    <w:p w14:paraId="5B3A46A9" w14:textId="65B59FCD" w:rsidR="00510CA0" w:rsidRDefault="00510CA0" w:rsidP="00ED1F4D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0991F651" w14:textId="0AB46939" w:rsidR="00510CA0" w:rsidRPr="00085FAE" w:rsidRDefault="00510CA0" w:rsidP="00510CA0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Grupo de investigación</w:t>
      </w:r>
    </w:p>
    <w:p w14:paraId="03C07695" w14:textId="65248CAA" w:rsidR="00510CA0" w:rsidRPr="00085FAE" w:rsidRDefault="00510CA0" w:rsidP="00F508E9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Indique el grupo de investigación al que pertenece el orientador</w:t>
      </w:r>
      <w:r w:rsid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 </w:t>
      </w:r>
      <w:r w:rsidR="00C253A3">
        <w:rPr>
          <w:rFonts w:ascii="Cambria" w:eastAsia="Times New Roman" w:hAnsi="Cambria"/>
          <w:sz w:val="18"/>
          <w:szCs w:val="18"/>
          <w:lang w:val="es-ES" w:eastAsia="es-ES"/>
        </w:rPr>
        <w:t>del proyecto</w:t>
      </w:r>
      <w:r w:rsidRPr="00510CA0">
        <w:rPr>
          <w:rFonts w:ascii="Cambria" w:eastAsia="Times New Roman" w:hAnsi="Cambria"/>
          <w:sz w:val="18"/>
          <w:szCs w:val="18"/>
          <w:lang w:val="es-ES" w:eastAsia="es-ES"/>
        </w:rPr>
        <w:t>.</w:t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 Los grupos de investigación reconocidos por el Vicerrectorado de Investigación se encuentran listados en la página Web del Portal de Investigación cuyo URL es </w:t>
      </w:r>
      <w:hyperlink r:id="rId8" w:history="1">
        <w:r w:rsidRPr="00626CDE">
          <w:rPr>
            <w:rStyle w:val="Hipervnculo"/>
            <w:rFonts w:ascii="Cambria" w:eastAsia="Times New Roman" w:hAnsi="Cambria"/>
            <w:sz w:val="18"/>
            <w:szCs w:val="18"/>
            <w:lang w:val="es-ES" w:eastAsia="es-ES"/>
          </w:rPr>
          <w:t>https://investigacion.pucp.edu.pe/grupos-de-investigacion/</w:t>
        </w:r>
      </w:hyperlink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. </w:t>
      </w:r>
      <w:r w:rsidR="00F508E9">
        <w:rPr>
          <w:rFonts w:ascii="Cambria" w:eastAsia="Times New Roman" w:hAnsi="Cambria"/>
          <w:sz w:val="18"/>
          <w:szCs w:val="18"/>
          <w:lang w:val="es-ES" w:eastAsia="es-ES"/>
        </w:rPr>
        <w:t>En caso de no pertenecer a ningún grupo de investigación, dejar en blanco este campo.</w:t>
      </w:r>
    </w:p>
    <w:p w14:paraId="6DC23385" w14:textId="77777777" w:rsidR="00ED1F4D" w:rsidRPr="00085FAE" w:rsidRDefault="00ED1F4D" w:rsidP="00ED1F4D">
      <w:pPr>
        <w:spacing w:after="0" w:line="240" w:lineRule="auto"/>
        <w:rPr>
          <w:rFonts w:ascii="Cambria" w:eastAsia="Times New Roman" w:hAnsi="Cambria"/>
          <w:i/>
          <w:sz w:val="18"/>
          <w:szCs w:val="18"/>
          <w:lang w:val="es-ES" w:eastAsia="es-ES"/>
        </w:rPr>
      </w:pPr>
    </w:p>
    <w:p w14:paraId="4E3F548D" w14:textId="43FCD7BE" w:rsidR="004B69AD" w:rsidRDefault="00F508E9" w:rsidP="00ED1F4D">
      <w:pPr>
        <w:spacing w:after="0" w:line="240" w:lineRule="auto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O</w:t>
      </w:r>
      <w:r w:rsidR="004B69AD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rientador</w:t>
      </w:r>
    </w:p>
    <w:p w14:paraId="6E9B79F7" w14:textId="6D488081" w:rsidR="004B69AD" w:rsidRPr="004B69AD" w:rsidRDefault="00F508E9" w:rsidP="00F508E9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Indique el nombre completo del orientador de</w:t>
      </w:r>
      <w:r w:rsidR="00C253A3">
        <w:rPr>
          <w:rFonts w:ascii="Cambria" w:eastAsia="Times New Roman" w:hAnsi="Cambria"/>
          <w:sz w:val="18"/>
          <w:szCs w:val="18"/>
          <w:lang w:val="es-ES" w:eastAsia="es-ES"/>
        </w:rPr>
        <w:t>l proyecto</w:t>
      </w:r>
      <w:r>
        <w:rPr>
          <w:rFonts w:ascii="Cambria" w:eastAsia="Times New Roman" w:hAnsi="Cambria"/>
          <w:sz w:val="18"/>
          <w:szCs w:val="18"/>
          <w:lang w:val="es-ES" w:eastAsia="es-ES"/>
        </w:rPr>
        <w:t>, así como su ORCID. Deberá indicar además si es profesor o estudiante de doctorado.</w:t>
      </w:r>
    </w:p>
    <w:p w14:paraId="5DA2E347" w14:textId="77777777" w:rsidR="004B69AD" w:rsidRDefault="004B69AD" w:rsidP="00ED1F4D">
      <w:pPr>
        <w:spacing w:after="0" w:line="240" w:lineRule="auto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</w:p>
    <w:p w14:paraId="4CF60005" w14:textId="77777777" w:rsidR="00ED1F4D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146BA8DE" w14:textId="77777777" w:rsidR="00ED1F4D" w:rsidRPr="00085FAE" w:rsidRDefault="00F63F19" w:rsidP="00ED1F4D">
      <w:pPr>
        <w:pBdr>
          <w:bottom w:val="single" w:sz="4" w:space="1" w:color="auto"/>
        </w:pBd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lang w:val="es-ES" w:eastAsia="es-ES"/>
        </w:rPr>
      </w:pPr>
      <w:r>
        <w:rPr>
          <w:rFonts w:ascii="Cambria" w:eastAsia="Times New Roman" w:hAnsi="Cambria"/>
          <w:b/>
          <w:sz w:val="18"/>
          <w:szCs w:val="18"/>
          <w:lang w:val="es-ES" w:eastAsia="es-ES"/>
        </w:rPr>
        <w:t>B</w:t>
      </w:r>
      <w:r w:rsidR="00ED1F4D" w:rsidRPr="00085FAE">
        <w:rPr>
          <w:rFonts w:ascii="Cambria" w:eastAsia="Times New Roman" w:hAnsi="Cambria"/>
          <w:b/>
          <w:sz w:val="18"/>
          <w:szCs w:val="18"/>
          <w:lang w:val="es-ES" w:eastAsia="es-ES"/>
        </w:rPr>
        <w:t>. DISEÑO</w:t>
      </w:r>
    </w:p>
    <w:p w14:paraId="013A1974" w14:textId="77777777" w:rsidR="00ED1F4D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2CEF3196" w14:textId="77777777" w:rsidR="00E05B47" w:rsidRPr="00F508E9" w:rsidRDefault="00E05B47" w:rsidP="00E05B47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F508E9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Pregunta de investigación y/o hipótesis</w:t>
      </w:r>
    </w:p>
    <w:p w14:paraId="6F4E150B" w14:textId="373CC399" w:rsidR="00E05B47" w:rsidRPr="00F508E9" w:rsidRDefault="00292D84" w:rsidP="00E05B47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Presente la pregunta o preguntas de investigación de manera </w:t>
      </w:r>
      <w:r w:rsidR="00E05B47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precisa, original, viable y relevante al campo de estudio al que pertenece el proyecto. Las </w:t>
      </w:r>
      <w:r w:rsidR="00E05B47" w:rsidRPr="00F508E9">
        <w:rPr>
          <w:rFonts w:ascii="Cambria" w:eastAsia="Times New Roman" w:hAnsi="Cambria"/>
          <w:b/>
          <w:sz w:val="18"/>
          <w:szCs w:val="18"/>
          <w:lang w:val="es-ES" w:eastAsia="es-ES"/>
        </w:rPr>
        <w:t>hipótesis de investigación</w:t>
      </w:r>
      <w:r w:rsidRPr="00F508E9">
        <w:rPr>
          <w:rFonts w:ascii="Cambria" w:eastAsia="Times New Roman" w:hAnsi="Cambria"/>
          <w:sz w:val="18"/>
          <w:szCs w:val="18"/>
          <w:lang w:val="es-ES" w:eastAsia="es-ES"/>
        </w:rPr>
        <w:t>, las cuales</w:t>
      </w:r>
      <w:r w:rsidR="00E05B47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 son respuestas tentativas a las preguntas de investigación planteadas </w:t>
      </w:r>
      <w:r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y </w:t>
      </w:r>
      <w:r w:rsidR="00E05B47" w:rsidRPr="00F508E9">
        <w:rPr>
          <w:rFonts w:ascii="Cambria" w:eastAsia="Times New Roman" w:hAnsi="Cambria"/>
          <w:sz w:val="18"/>
          <w:szCs w:val="18"/>
          <w:lang w:val="es-ES" w:eastAsia="es-ES"/>
        </w:rPr>
        <w:t>que serán puestas a prueba a través del proyecto</w:t>
      </w:r>
      <w:r w:rsidR="00F508E9">
        <w:rPr>
          <w:rFonts w:ascii="Cambria" w:eastAsia="Times New Roman" w:hAnsi="Cambria"/>
          <w:sz w:val="18"/>
          <w:szCs w:val="18"/>
          <w:lang w:val="es-ES" w:eastAsia="es-ES"/>
        </w:rPr>
        <w:t>,</w:t>
      </w:r>
      <w:r w:rsidR="00E05B47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 deben ser claras, sólidas y bien informadas. La pregunta e hipótesis de investigación guiarán la estrategia metodológica del proyecto. </w:t>
      </w:r>
    </w:p>
    <w:p w14:paraId="218A2C44" w14:textId="77777777" w:rsidR="00E05B47" w:rsidRPr="00F508E9" w:rsidRDefault="00E05B47" w:rsidP="00E05B47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4CD0DFBB" w14:textId="77777777" w:rsidR="00065F7E" w:rsidRPr="00F508E9" w:rsidRDefault="00065F7E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F508E9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Estado del arte</w:t>
      </w:r>
      <w:r w:rsidR="004F0625" w:rsidRPr="00F508E9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 xml:space="preserve"> </w:t>
      </w:r>
      <w:r w:rsidRPr="00F508E9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o antecedentes</w:t>
      </w:r>
    </w:p>
    <w:p w14:paraId="0423D72A" w14:textId="322AA6FD" w:rsidR="00065F7E" w:rsidRPr="00F508E9" w:rsidRDefault="00292D84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 w:rsidRPr="00F508E9">
        <w:rPr>
          <w:rFonts w:ascii="Cambria" w:eastAsia="Times New Roman" w:hAnsi="Cambria"/>
          <w:sz w:val="18"/>
          <w:szCs w:val="18"/>
          <w:lang w:val="es-ES" w:eastAsia="es-ES"/>
        </w:rPr>
        <w:t>Realice una s</w:t>
      </w:r>
      <w:r w:rsidR="00065F7E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íntesis sobre lo que se conoce </w:t>
      </w:r>
      <w:r w:rsidRPr="00F508E9">
        <w:rPr>
          <w:rFonts w:ascii="Cambria" w:eastAsia="Times New Roman" w:hAnsi="Cambria"/>
          <w:sz w:val="18"/>
          <w:szCs w:val="18"/>
          <w:lang w:val="es-ES" w:eastAsia="es-ES"/>
        </w:rPr>
        <w:t>d</w:t>
      </w:r>
      <w:r w:rsidR="00065F7E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el tema a investigar, </w:t>
      </w:r>
      <w:r w:rsidR="00F508E9" w:rsidRPr="00F508E9">
        <w:rPr>
          <w:rFonts w:ascii="Cambria" w:eastAsia="Times New Roman" w:hAnsi="Cambria"/>
          <w:sz w:val="18"/>
          <w:szCs w:val="18"/>
          <w:lang w:val="es-ES" w:eastAsia="es-ES"/>
        </w:rPr>
        <w:t>de acuerdo con</w:t>
      </w:r>
      <w:r w:rsidR="00065F7E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 otras investigaciones</w:t>
      </w:r>
      <w:r w:rsidR="002B1C60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 (por lo menos cuatro referencias bibliográficas)</w:t>
      </w:r>
      <w:r w:rsidR="004F0625" w:rsidRPr="00F508E9">
        <w:rPr>
          <w:rFonts w:ascii="Cambria" w:eastAsia="Times New Roman" w:hAnsi="Cambria"/>
          <w:sz w:val="18"/>
          <w:szCs w:val="18"/>
          <w:lang w:val="es-ES" w:eastAsia="es-ES"/>
        </w:rPr>
        <w:t>, y que ha</w:t>
      </w:r>
      <w:r w:rsidR="002B1C60" w:rsidRPr="00F508E9">
        <w:rPr>
          <w:rFonts w:ascii="Cambria" w:eastAsia="Times New Roman" w:hAnsi="Cambria"/>
          <w:sz w:val="18"/>
          <w:szCs w:val="18"/>
          <w:lang w:val="es-ES" w:eastAsia="es-ES"/>
        </w:rPr>
        <w:t>n</w:t>
      </w:r>
      <w:r w:rsidR="004F0625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 sido relevante</w:t>
      </w:r>
      <w:r w:rsidR="002B1C60" w:rsidRPr="00F508E9">
        <w:rPr>
          <w:rFonts w:ascii="Cambria" w:eastAsia="Times New Roman" w:hAnsi="Cambria"/>
          <w:sz w:val="18"/>
          <w:szCs w:val="18"/>
          <w:lang w:val="es-ES" w:eastAsia="es-ES"/>
        </w:rPr>
        <w:t xml:space="preserve">s, para abordar el problema planteado en el proyecto. </w:t>
      </w:r>
    </w:p>
    <w:p w14:paraId="3A4175E5" w14:textId="77777777" w:rsidR="00582573" w:rsidRPr="00582573" w:rsidRDefault="00582573" w:rsidP="00582573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7C549F97" w14:textId="4536DF5B" w:rsidR="002B1C60" w:rsidRPr="00085FAE" w:rsidRDefault="002B1C60" w:rsidP="002B1C60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Objetivo</w:t>
      </w:r>
      <w:r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s</w:t>
      </w:r>
      <w:r w:rsidR="00E05B47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 xml:space="preserve"> de</w:t>
      </w:r>
      <w:r w:rsidR="00F508E9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l proyecto</w:t>
      </w:r>
    </w:p>
    <w:p w14:paraId="557B560C" w14:textId="07168838" w:rsidR="002B1C60" w:rsidRPr="00F508E9" w:rsidRDefault="002B1C60" w:rsidP="002B1C60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 w:rsidRPr="00F508E9">
        <w:rPr>
          <w:rFonts w:ascii="Cambria" w:eastAsia="Times New Roman" w:hAnsi="Cambria"/>
          <w:sz w:val="18"/>
          <w:szCs w:val="18"/>
          <w:lang w:val="es-ES" w:eastAsia="es-ES"/>
        </w:rPr>
        <w:t>Formule el objetivo general y los objetivos específicos del proyecto.</w:t>
      </w:r>
    </w:p>
    <w:p w14:paraId="77A0DD4D" w14:textId="77777777" w:rsidR="002B1C60" w:rsidRPr="00C661E2" w:rsidRDefault="002B1C60" w:rsidP="002B1C60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bookmarkStart w:id="0" w:name="_GoBack"/>
    </w:p>
    <w:bookmarkEnd w:id="0"/>
    <w:p w14:paraId="7156D618" w14:textId="26B9C5AF" w:rsidR="00ED1F4D" w:rsidRPr="00085FAE" w:rsidRDefault="00ED1F4D" w:rsidP="002B1C60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 xml:space="preserve">Justificación </w:t>
      </w:r>
    </w:p>
    <w:p w14:paraId="42ADAB20" w14:textId="06749002" w:rsidR="00914364" w:rsidRPr="00F508E9" w:rsidRDefault="00914364" w:rsidP="00914364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eastAsia="es-ES"/>
        </w:rPr>
      </w:pPr>
      <w:r w:rsidRPr="00914364">
        <w:rPr>
          <w:rFonts w:ascii="Cambria" w:eastAsia="Times New Roman" w:hAnsi="Cambria"/>
          <w:sz w:val="18"/>
          <w:szCs w:val="18"/>
          <w:lang w:eastAsia="es-ES"/>
        </w:rPr>
        <w:t xml:space="preserve">Sustente por qué su proyecto de investigación es relevante, viable y pertinente dentro del campo de estudio elegido: </w:t>
      </w:r>
      <w:r w:rsidR="00736B84">
        <w:rPr>
          <w:rFonts w:ascii="Cambria" w:eastAsia="Times New Roman" w:hAnsi="Cambria"/>
          <w:sz w:val="18"/>
          <w:szCs w:val="18"/>
          <w:lang w:eastAsia="es-ES"/>
        </w:rPr>
        <w:t xml:space="preserve">explique cómo su trabajo contribuirá a </w:t>
      </w:r>
      <w:r w:rsidRPr="00914364">
        <w:rPr>
          <w:rFonts w:ascii="Cambria" w:eastAsia="Times New Roman" w:hAnsi="Cambria"/>
          <w:sz w:val="18"/>
          <w:szCs w:val="18"/>
          <w:lang w:eastAsia="es-ES"/>
        </w:rPr>
        <w:t xml:space="preserve">comprender un </w:t>
      </w:r>
      <w:r w:rsidRPr="00AB4E49">
        <w:rPr>
          <w:rFonts w:ascii="Cambria" w:eastAsia="Times New Roman" w:hAnsi="Cambria"/>
          <w:sz w:val="18"/>
          <w:szCs w:val="18"/>
          <w:lang w:eastAsia="es-ES"/>
        </w:rPr>
        <w:t xml:space="preserve">fenómeno o </w:t>
      </w:r>
      <w:r w:rsidR="002B1C60" w:rsidRPr="00AB4E49">
        <w:rPr>
          <w:rFonts w:ascii="Cambria" w:eastAsia="Times New Roman" w:hAnsi="Cambria"/>
          <w:sz w:val="18"/>
          <w:szCs w:val="18"/>
          <w:lang w:eastAsia="es-ES"/>
        </w:rPr>
        <w:t xml:space="preserve">el </w:t>
      </w:r>
      <w:r w:rsidRPr="00AB4E49">
        <w:rPr>
          <w:rFonts w:ascii="Cambria" w:eastAsia="Times New Roman" w:hAnsi="Cambria"/>
          <w:sz w:val="18"/>
          <w:szCs w:val="18"/>
          <w:lang w:eastAsia="es-ES"/>
        </w:rPr>
        <w:t>problema</w:t>
      </w:r>
      <w:r w:rsidR="00736B84" w:rsidRPr="00AB4E49">
        <w:rPr>
          <w:rFonts w:ascii="Cambria" w:eastAsia="Times New Roman" w:hAnsi="Cambria"/>
          <w:sz w:val="18"/>
          <w:szCs w:val="18"/>
          <w:lang w:eastAsia="es-ES"/>
        </w:rPr>
        <w:t xml:space="preserve"> </w:t>
      </w:r>
      <w:r w:rsidR="00736B84">
        <w:rPr>
          <w:rFonts w:ascii="Cambria" w:eastAsia="Times New Roman" w:hAnsi="Cambria"/>
          <w:sz w:val="18"/>
          <w:szCs w:val="18"/>
          <w:lang w:eastAsia="es-ES"/>
        </w:rPr>
        <w:t>y su posible implementación</w:t>
      </w:r>
      <w:r w:rsidRPr="00914364">
        <w:rPr>
          <w:rFonts w:ascii="Cambria" w:eastAsia="Times New Roman" w:hAnsi="Cambria"/>
          <w:sz w:val="18"/>
          <w:szCs w:val="18"/>
          <w:lang w:eastAsia="es-ES"/>
        </w:rPr>
        <w:t xml:space="preserve">. </w:t>
      </w:r>
    </w:p>
    <w:p w14:paraId="1B8AB1F6" w14:textId="010CA0BC" w:rsidR="00C661E2" w:rsidRDefault="00C661E2">
      <w:pPr>
        <w:spacing w:after="0" w:line="240" w:lineRule="auto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br w:type="page"/>
      </w:r>
    </w:p>
    <w:p w14:paraId="5C7EF79B" w14:textId="77777777" w:rsidR="00ED1F4D" w:rsidRDefault="00ED1F4D" w:rsidP="00D12A55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32D9DAD9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Metodología</w:t>
      </w:r>
    </w:p>
    <w:p w14:paraId="6AAD7E50" w14:textId="77777777" w:rsidR="00903C92" w:rsidRPr="00903C92" w:rsidRDefault="00903C92" w:rsidP="00903C92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 w:rsidRPr="00903C92">
        <w:rPr>
          <w:rFonts w:ascii="Cambria" w:eastAsia="Times New Roman" w:hAnsi="Cambria"/>
          <w:sz w:val="18"/>
          <w:szCs w:val="18"/>
          <w:lang w:val="es-ES" w:eastAsia="es-ES"/>
        </w:rPr>
        <w:t xml:space="preserve">Indique y justifique la estrategia y/o los procedimientos mediante los cuales buscará responder la pregunta de investigación y/o probar la hipótesis planteada. Tome en cuenta las normas contempladas por el Comité de Ética para la Investigación (CEI) de la PUCP. </w:t>
      </w:r>
    </w:p>
    <w:p w14:paraId="1CD3A7D8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</w:p>
    <w:p w14:paraId="7EDAC8B4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  <w:r w:rsidRPr="00085FAE"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  <w:t>Bibliografía</w:t>
      </w:r>
    </w:p>
    <w:p w14:paraId="2A52AD49" w14:textId="725D4AA4" w:rsidR="00ED1F4D" w:rsidRPr="00085FAE" w:rsidRDefault="00D12A55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Elabore</w:t>
      </w:r>
      <w:r w:rsidR="00D506FD" w:rsidRPr="00D506FD">
        <w:rPr>
          <w:rFonts w:ascii="Cambria" w:eastAsia="Times New Roman" w:hAnsi="Cambria"/>
          <w:sz w:val="18"/>
          <w:szCs w:val="18"/>
          <w:lang w:val="es-ES" w:eastAsia="es-ES"/>
        </w:rPr>
        <w:t xml:space="preserve"> un listado de </w:t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un máximo de cinco </w:t>
      </w:r>
      <w:r w:rsidR="00D506FD" w:rsidRPr="00D506FD">
        <w:rPr>
          <w:rFonts w:ascii="Cambria" w:eastAsia="Times New Roman" w:hAnsi="Cambria"/>
          <w:sz w:val="18"/>
          <w:szCs w:val="18"/>
          <w:lang w:val="es-ES" w:eastAsia="es-ES"/>
        </w:rPr>
        <w:t>fuentes bibliográficas básicas de su proyecto de investigación</w:t>
      </w:r>
      <w:r w:rsidR="002B1C60">
        <w:rPr>
          <w:rFonts w:ascii="Cambria" w:eastAsia="Times New Roman" w:hAnsi="Cambria"/>
          <w:sz w:val="18"/>
          <w:szCs w:val="18"/>
          <w:lang w:val="es-ES" w:eastAsia="es-ES"/>
        </w:rPr>
        <w:t xml:space="preserve">, de acuerdo a </w:t>
      </w:r>
      <w:r w:rsidR="00430AB1">
        <w:rPr>
          <w:rFonts w:ascii="Cambria" w:eastAsia="Times New Roman" w:hAnsi="Cambria"/>
          <w:sz w:val="18"/>
          <w:szCs w:val="18"/>
          <w:lang w:val="es-ES" w:eastAsia="es-ES"/>
        </w:rPr>
        <w:t xml:space="preserve">lo especificado en la guía de referencia de </w:t>
      </w:r>
      <w:r w:rsidR="00AB4E49">
        <w:rPr>
          <w:rFonts w:ascii="Cambria" w:eastAsia="Times New Roman" w:hAnsi="Cambria"/>
          <w:sz w:val="18"/>
          <w:szCs w:val="18"/>
          <w:lang w:val="es-ES" w:eastAsia="es-ES"/>
        </w:rPr>
        <w:t>IEEE</w:t>
      </w:r>
      <w:r w:rsidR="00430AB1">
        <w:rPr>
          <w:rFonts w:ascii="Cambria" w:eastAsia="Times New Roman" w:hAnsi="Cambria"/>
          <w:sz w:val="18"/>
          <w:szCs w:val="18"/>
          <w:lang w:val="es-ES" w:eastAsia="es-ES"/>
        </w:rPr>
        <w:t xml:space="preserve">. La guía </w:t>
      </w:r>
      <w:r w:rsidR="00430AB1">
        <w:rPr>
          <w:rFonts w:ascii="Cambria" w:eastAsia="Times New Roman" w:hAnsi="Cambria"/>
          <w:sz w:val="18"/>
          <w:szCs w:val="18"/>
          <w:lang w:eastAsia="es-ES"/>
        </w:rPr>
        <w:t xml:space="preserve">de referencia de IEEE se encuentra en el URL </w:t>
      </w:r>
      <w:r w:rsidR="00AB4E49">
        <w:rPr>
          <w:rFonts w:ascii="Cambria" w:eastAsia="Times New Roman" w:hAnsi="Cambria"/>
          <w:sz w:val="18"/>
          <w:szCs w:val="18"/>
          <w:lang w:val="es-ES" w:eastAsia="es-ES"/>
        </w:rPr>
        <w:t xml:space="preserve"> </w:t>
      </w:r>
      <w:hyperlink r:id="rId9" w:history="1">
        <w:r w:rsidR="00430AB1" w:rsidRPr="00626CDE">
          <w:rPr>
            <w:rStyle w:val="Hipervnculo"/>
            <w:rFonts w:ascii="Cambria" w:eastAsia="Times New Roman" w:hAnsi="Cambria"/>
            <w:sz w:val="18"/>
            <w:szCs w:val="18"/>
            <w:lang w:val="es-ES" w:eastAsia="es-ES"/>
          </w:rPr>
          <w:t>https://ieeeauthorcenter.ieee.org/wp-content/uploads/IEEE-Reference-Guide.pdf</w:t>
        </w:r>
      </w:hyperlink>
      <w:r w:rsidR="00ED1F4D" w:rsidRPr="00085FAE">
        <w:rPr>
          <w:rFonts w:ascii="Cambria" w:eastAsia="Times New Roman" w:hAnsi="Cambria"/>
          <w:sz w:val="18"/>
          <w:szCs w:val="18"/>
          <w:lang w:val="es-ES" w:eastAsia="es-ES"/>
        </w:rPr>
        <w:t>.</w:t>
      </w:r>
      <w:r w:rsidR="00430AB1">
        <w:rPr>
          <w:rFonts w:ascii="Cambria" w:eastAsia="Times New Roman" w:hAnsi="Cambria"/>
          <w:sz w:val="18"/>
          <w:szCs w:val="18"/>
          <w:lang w:val="es-ES" w:eastAsia="es-ES"/>
        </w:rPr>
        <w:t xml:space="preserve"> </w:t>
      </w:r>
    </w:p>
    <w:p w14:paraId="40CE81CA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u w:val="single"/>
          <w:lang w:val="es-ES" w:eastAsia="es-ES"/>
        </w:rPr>
      </w:pPr>
    </w:p>
    <w:p w14:paraId="4D560C08" w14:textId="77777777" w:rsidR="00D12A55" w:rsidRDefault="00D12A55" w:rsidP="00ED1F4D">
      <w:pP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u w:val="single"/>
          <w:lang w:val="es-ES" w:eastAsia="es-ES"/>
        </w:rPr>
      </w:pPr>
    </w:p>
    <w:p w14:paraId="79186D17" w14:textId="77777777" w:rsidR="00ED1F4D" w:rsidRPr="00085FAE" w:rsidRDefault="00F63F19" w:rsidP="00ED1F4D">
      <w:pPr>
        <w:pBdr>
          <w:bottom w:val="single" w:sz="4" w:space="1" w:color="auto"/>
        </w:pBd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lang w:val="es-ES" w:eastAsia="es-ES"/>
        </w:rPr>
      </w:pPr>
      <w:r>
        <w:rPr>
          <w:rFonts w:ascii="Cambria" w:eastAsia="Times New Roman" w:hAnsi="Cambria"/>
          <w:b/>
          <w:sz w:val="18"/>
          <w:szCs w:val="18"/>
          <w:lang w:val="es-ES" w:eastAsia="es-ES"/>
        </w:rPr>
        <w:t>C</w:t>
      </w:r>
      <w:r w:rsidR="00ED1F4D" w:rsidRPr="00085FAE">
        <w:rPr>
          <w:rFonts w:ascii="Cambria" w:eastAsia="Times New Roman" w:hAnsi="Cambria"/>
          <w:b/>
          <w:sz w:val="18"/>
          <w:szCs w:val="18"/>
          <w:lang w:val="es-ES" w:eastAsia="es-ES"/>
        </w:rPr>
        <w:t>. COMPONENTE ÉTICO</w:t>
      </w:r>
    </w:p>
    <w:p w14:paraId="391DF18F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 w:cs="Arial"/>
          <w:sz w:val="18"/>
          <w:szCs w:val="18"/>
          <w:lang w:val="es-ES" w:eastAsia="es-ES"/>
        </w:rPr>
      </w:pPr>
      <w:r w:rsidRPr="00085FAE">
        <w:rPr>
          <w:rFonts w:ascii="Cambria" w:eastAsia="Times New Roman" w:hAnsi="Cambria" w:cs="Arial"/>
          <w:sz w:val="18"/>
          <w:szCs w:val="18"/>
          <w:lang w:val="es-ES" w:eastAsia="es-ES"/>
        </w:rPr>
        <w:t>S</w:t>
      </w:r>
      <w:r w:rsidR="00707093">
        <w:rPr>
          <w:rFonts w:ascii="Cambria" w:eastAsia="Times New Roman" w:hAnsi="Cambria" w:cs="Arial"/>
          <w:sz w:val="18"/>
          <w:szCs w:val="18"/>
          <w:lang w:val="es-ES" w:eastAsia="es-ES"/>
        </w:rPr>
        <w:t>i</w:t>
      </w:r>
      <w:r w:rsidRPr="00085FAE">
        <w:rPr>
          <w:rFonts w:ascii="Cambria" w:eastAsia="Times New Roman" w:hAnsi="Cambria" w:cs="Arial"/>
          <w:sz w:val="18"/>
          <w:szCs w:val="18"/>
          <w:lang w:val="es-ES" w:eastAsia="es-ES"/>
        </w:rPr>
        <w:t xml:space="preserve"> requiere de la participación de seres humanos y/o de animales, deberá detallar qué medidas tomará para cumplir con los principios éticos de la investigación.</w:t>
      </w:r>
    </w:p>
    <w:p w14:paraId="4CC8CB7F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 w:cs="Arial"/>
          <w:sz w:val="18"/>
          <w:szCs w:val="18"/>
          <w:lang w:val="es-ES" w:eastAsia="es-ES"/>
        </w:rPr>
      </w:pPr>
    </w:p>
    <w:p w14:paraId="4E33AB17" w14:textId="77777777" w:rsidR="00D506FD" w:rsidRPr="00085FAE" w:rsidRDefault="00FD073E" w:rsidP="00D506FD">
      <w:pPr>
        <w:pBdr>
          <w:bottom w:val="single" w:sz="4" w:space="1" w:color="auto"/>
        </w:pBdr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lang w:val="es-ES" w:eastAsia="es-ES"/>
        </w:rPr>
      </w:pPr>
      <w:r>
        <w:rPr>
          <w:rFonts w:ascii="Cambria" w:eastAsia="Times New Roman" w:hAnsi="Cambria"/>
          <w:b/>
          <w:sz w:val="18"/>
          <w:szCs w:val="18"/>
          <w:lang w:val="es-ES" w:eastAsia="es-ES"/>
        </w:rPr>
        <w:t>D</w:t>
      </w:r>
      <w:r w:rsidR="00D506FD" w:rsidRPr="00085FAE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. </w:t>
      </w:r>
      <w:r w:rsidR="00D506FD">
        <w:rPr>
          <w:rFonts w:ascii="Cambria" w:eastAsia="Times New Roman" w:hAnsi="Cambria"/>
          <w:b/>
          <w:sz w:val="18"/>
          <w:szCs w:val="18"/>
          <w:lang w:val="es-ES" w:eastAsia="es-ES"/>
        </w:rPr>
        <w:t>DOCUMENTOS REQUERIDOS</w:t>
      </w:r>
    </w:p>
    <w:p w14:paraId="2F377709" w14:textId="77777777" w:rsidR="00ED1F4D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7DDE5A66" w14:textId="77777777" w:rsidR="00D506FD" w:rsidRDefault="004137E5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>Aquí deberá adjuntar de forma obligatoria los siguientes dos archivos:</w:t>
      </w:r>
    </w:p>
    <w:p w14:paraId="563EFBDB" w14:textId="77777777" w:rsidR="004137E5" w:rsidRDefault="004137E5" w:rsidP="00ED1F4D">
      <w:pPr>
        <w:spacing w:after="0" w:line="240" w:lineRule="auto"/>
        <w:jc w:val="both"/>
        <w:rPr>
          <w:rFonts w:ascii="Cambria" w:eastAsia="Times New Roman" w:hAnsi="Cambria"/>
          <w:b/>
          <w:bCs/>
          <w:sz w:val="18"/>
          <w:szCs w:val="18"/>
          <w:lang w:eastAsia="es-ES"/>
        </w:rPr>
      </w:pPr>
    </w:p>
    <w:p w14:paraId="570503ED" w14:textId="34EF70B7" w:rsidR="008B7EFD" w:rsidRPr="008B7EFD" w:rsidRDefault="008B7EFD" w:rsidP="008B7EFD">
      <w:pPr>
        <w:numPr>
          <w:ilvl w:val="0"/>
          <w:numId w:val="35"/>
        </w:num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 w:rsidRPr="004137E5">
        <w:rPr>
          <w:rFonts w:ascii="Cambria" w:eastAsia="Times New Roman" w:hAnsi="Cambria"/>
          <w:b/>
          <w:bCs/>
          <w:sz w:val="18"/>
          <w:szCs w:val="18"/>
          <w:lang w:eastAsia="es-ES"/>
        </w:rPr>
        <w:t xml:space="preserve">Declaración de compromiso con los principios éticos de la investigación </w:t>
      </w:r>
      <w:r w:rsidRPr="004137E5">
        <w:rPr>
          <w:rFonts w:ascii="Cambria" w:eastAsia="Times New Roman" w:hAnsi="Cambria"/>
          <w:b/>
          <w:bCs/>
          <w:sz w:val="18"/>
          <w:szCs w:val="18"/>
          <w:lang w:val="es-ES" w:eastAsia="es-ES"/>
        </w:rPr>
        <w:t>firmada.</w:t>
      </w:r>
      <w:r w:rsidRPr="004137E5">
        <w:rPr>
          <w:rFonts w:ascii="Cambria" w:eastAsia="Times New Roman" w:hAnsi="Cambria"/>
          <w:bCs/>
          <w:sz w:val="18"/>
          <w:szCs w:val="18"/>
          <w:lang w:val="es-ES" w:eastAsia="es-ES"/>
        </w:rPr>
        <w:t xml:space="preserve"> </w:t>
      </w:r>
      <w:r w:rsidRPr="004137E5">
        <w:rPr>
          <w:rFonts w:ascii="Cambria" w:eastAsia="Times New Roman" w:hAnsi="Cambria"/>
          <w:bCs/>
          <w:sz w:val="18"/>
          <w:szCs w:val="18"/>
          <w:u w:val="single"/>
          <w:lang w:val="es-ES" w:eastAsia="es-ES"/>
        </w:rPr>
        <w:t>Este documento deberá de ser presentado incluso si la propuesta de investigación o proyecto de tesis no involucra la participación de seres humanos, animales o ecosistemas</w:t>
      </w:r>
      <w:r w:rsidRPr="004137E5">
        <w:rPr>
          <w:rFonts w:ascii="Cambria" w:eastAsia="Times New Roman" w:hAnsi="Cambria"/>
          <w:bCs/>
          <w:sz w:val="18"/>
          <w:szCs w:val="18"/>
          <w:lang w:val="es-ES" w:eastAsia="es-ES"/>
        </w:rPr>
        <w:t>. En caso de presentar una propuesta de investigación o proyecto grupal, todos los integrantes deben firmar la declaración.</w:t>
      </w:r>
      <w:r>
        <w:rPr>
          <w:rFonts w:ascii="Cambria" w:eastAsia="Times New Roman" w:hAnsi="Cambria"/>
          <w:bCs/>
          <w:sz w:val="18"/>
          <w:szCs w:val="18"/>
          <w:lang w:val="es-ES" w:eastAsia="es-ES"/>
        </w:rPr>
        <w:t xml:space="preserve"> El formato de esta declaración se encuentra en el </w:t>
      </w:r>
      <w:r w:rsidRPr="008B7EFD">
        <w:rPr>
          <w:rFonts w:ascii="Cambria" w:eastAsia="Times New Roman" w:hAnsi="Cambria"/>
          <w:b/>
          <w:sz w:val="18"/>
          <w:szCs w:val="18"/>
          <w:lang w:val="es-ES" w:eastAsia="es-ES"/>
        </w:rPr>
        <w:t>Anexo 2</w:t>
      </w:r>
      <w:r>
        <w:rPr>
          <w:rFonts w:ascii="Cambria" w:eastAsia="Times New Roman" w:hAnsi="Cambria"/>
          <w:bCs/>
          <w:sz w:val="18"/>
          <w:szCs w:val="18"/>
          <w:lang w:val="es-ES" w:eastAsia="es-ES"/>
        </w:rPr>
        <w:t>.</w:t>
      </w:r>
    </w:p>
    <w:p w14:paraId="6DFE9E1D" w14:textId="77777777" w:rsidR="008B7EFD" w:rsidRPr="00D506FD" w:rsidRDefault="008B7EFD" w:rsidP="008B7EFD">
      <w:pPr>
        <w:spacing w:after="0" w:line="240" w:lineRule="auto"/>
        <w:ind w:left="720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</w:p>
    <w:p w14:paraId="3F3BBCB1" w14:textId="6E3C0FCF" w:rsidR="004137E5" w:rsidRPr="008B7EFD" w:rsidRDefault="004137E5" w:rsidP="00ED1F4D">
      <w:pPr>
        <w:numPr>
          <w:ilvl w:val="0"/>
          <w:numId w:val="35"/>
        </w:numPr>
        <w:spacing w:after="0" w:line="240" w:lineRule="auto"/>
        <w:jc w:val="both"/>
        <w:rPr>
          <w:rFonts w:ascii="Cambria" w:eastAsia="Times New Roman" w:hAnsi="Cambria"/>
          <w:bCs/>
          <w:sz w:val="18"/>
          <w:szCs w:val="18"/>
          <w:lang w:val="es-ES" w:eastAsia="es-ES"/>
        </w:rPr>
      </w:pPr>
      <w:r w:rsidRPr="004137E5">
        <w:rPr>
          <w:rFonts w:ascii="Cambria" w:eastAsia="Times New Roman" w:hAnsi="Cambria"/>
          <w:b/>
          <w:bCs/>
          <w:sz w:val="18"/>
          <w:szCs w:val="18"/>
          <w:lang w:eastAsia="es-ES"/>
        </w:rPr>
        <w:t xml:space="preserve">Declaración de compromiso del docente orientador y </w:t>
      </w:r>
      <w:r w:rsidR="00707093">
        <w:rPr>
          <w:rFonts w:ascii="Cambria" w:eastAsia="Times New Roman" w:hAnsi="Cambria"/>
          <w:b/>
          <w:bCs/>
          <w:sz w:val="18"/>
          <w:szCs w:val="18"/>
          <w:lang w:eastAsia="es-ES"/>
        </w:rPr>
        <w:t>del postulante firmado</w:t>
      </w:r>
      <w:r w:rsidRPr="004137E5">
        <w:rPr>
          <w:rFonts w:ascii="Cambria" w:eastAsia="Times New Roman" w:hAnsi="Cambria"/>
          <w:bCs/>
          <w:sz w:val="18"/>
          <w:szCs w:val="18"/>
          <w:lang w:val="es-ES" w:eastAsia="es-ES"/>
        </w:rPr>
        <w:t>. En caso de presentar una propuesta de investigación o proyecto grupal, todos los integrantes deben firmar la declaración y designar a un coordinador quien se</w:t>
      </w:r>
      <w:r w:rsidR="00707093">
        <w:rPr>
          <w:rFonts w:ascii="Cambria" w:eastAsia="Times New Roman" w:hAnsi="Cambria"/>
          <w:bCs/>
          <w:sz w:val="18"/>
          <w:szCs w:val="18"/>
          <w:lang w:val="es-ES" w:eastAsia="es-ES"/>
        </w:rPr>
        <w:t>rá el que registre la propuesta.</w:t>
      </w:r>
      <w:r w:rsidR="008B7EFD">
        <w:rPr>
          <w:rFonts w:ascii="Cambria" w:eastAsia="Times New Roman" w:hAnsi="Cambria"/>
          <w:bCs/>
          <w:sz w:val="18"/>
          <w:szCs w:val="18"/>
          <w:lang w:val="es-ES" w:eastAsia="es-ES"/>
        </w:rPr>
        <w:t xml:space="preserve"> El formato de esta declaración se encuentra en el </w:t>
      </w:r>
      <w:r w:rsidR="008B7EFD" w:rsidRPr="008B7EFD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Anexo </w:t>
      </w:r>
      <w:r w:rsidR="008B7EFD">
        <w:rPr>
          <w:rFonts w:ascii="Cambria" w:eastAsia="Times New Roman" w:hAnsi="Cambria"/>
          <w:b/>
          <w:sz w:val="18"/>
          <w:szCs w:val="18"/>
          <w:lang w:val="es-ES" w:eastAsia="es-ES"/>
        </w:rPr>
        <w:t>3</w:t>
      </w:r>
      <w:r w:rsidR="008B7EFD">
        <w:rPr>
          <w:rFonts w:ascii="Cambria" w:eastAsia="Times New Roman" w:hAnsi="Cambria"/>
          <w:bCs/>
          <w:sz w:val="18"/>
          <w:szCs w:val="18"/>
          <w:lang w:val="es-ES" w:eastAsia="es-ES"/>
        </w:rPr>
        <w:t>.</w:t>
      </w:r>
    </w:p>
    <w:p w14:paraId="526A08BC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i/>
          <w:sz w:val="18"/>
          <w:szCs w:val="18"/>
          <w:lang w:val="es-ES" w:eastAsia="es-ES"/>
        </w:rPr>
      </w:pPr>
    </w:p>
    <w:p w14:paraId="48DDF7BA" w14:textId="77777777" w:rsidR="00ED1F4D" w:rsidRPr="00085FAE" w:rsidRDefault="00ED1F4D" w:rsidP="00ED1F4D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hd w:val="clear" w:color="auto" w:fill="C6D9F1"/>
        <w:spacing w:after="0" w:line="240" w:lineRule="auto"/>
        <w:jc w:val="both"/>
        <w:rPr>
          <w:rFonts w:ascii="Cambria" w:eastAsia="Times New Roman" w:hAnsi="Cambria"/>
          <w:b/>
          <w:sz w:val="18"/>
          <w:szCs w:val="18"/>
          <w:lang w:val="es-ES" w:eastAsia="es-ES"/>
        </w:rPr>
      </w:pPr>
      <w:r w:rsidRPr="00CE199D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2. </w:t>
      </w:r>
      <w:r w:rsidR="003B5F3C" w:rsidRPr="00CE199D">
        <w:rPr>
          <w:rFonts w:ascii="Cambria" w:eastAsia="Times New Roman" w:hAnsi="Cambria"/>
          <w:b/>
          <w:sz w:val="18"/>
          <w:szCs w:val="18"/>
          <w:lang w:val="es-ES" w:eastAsia="es-ES"/>
        </w:rPr>
        <w:t xml:space="preserve">INTEGRANTES </w:t>
      </w:r>
    </w:p>
    <w:p w14:paraId="067575D6" w14:textId="77777777" w:rsidR="00ED1F4D" w:rsidRPr="00085FAE" w:rsidRDefault="00ED1F4D" w:rsidP="00ED1F4D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u w:val="single"/>
          <w:lang w:val="es-ES" w:eastAsia="es-ES"/>
        </w:rPr>
      </w:pPr>
    </w:p>
    <w:p w14:paraId="63364F5B" w14:textId="77777777" w:rsidR="00ED1F4D" w:rsidRDefault="00707093" w:rsidP="00707093">
      <w:pPr>
        <w:spacing w:after="0" w:line="240" w:lineRule="auto"/>
        <w:jc w:val="both"/>
        <w:rPr>
          <w:rFonts w:ascii="Cambria" w:eastAsia="Times New Roman" w:hAnsi="Cambria"/>
          <w:sz w:val="18"/>
          <w:szCs w:val="18"/>
          <w:lang w:val="es-ES" w:eastAsia="es-ES"/>
        </w:rPr>
      </w:pP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En el caso de una propuesta grupal (máximo </w:t>
      </w:r>
      <w:r w:rsidRPr="00BA321F">
        <w:rPr>
          <w:rFonts w:ascii="Cambria" w:eastAsia="Times New Roman" w:hAnsi="Cambria"/>
          <w:sz w:val="18"/>
          <w:szCs w:val="18"/>
          <w:lang w:val="es-ES" w:eastAsia="es-ES"/>
        </w:rPr>
        <w:t>cuatro</w:t>
      </w:r>
      <w:r>
        <w:rPr>
          <w:rFonts w:ascii="Cambria" w:eastAsia="Times New Roman" w:hAnsi="Cambria"/>
          <w:sz w:val="18"/>
          <w:szCs w:val="18"/>
          <w:lang w:val="es-ES" w:eastAsia="es-ES"/>
        </w:rPr>
        <w:t xml:space="preserve"> integrantes) s</w:t>
      </w:r>
      <w:r w:rsidR="005141AE">
        <w:rPr>
          <w:rFonts w:ascii="Cambria" w:eastAsia="Times New Roman" w:hAnsi="Cambria"/>
          <w:sz w:val="18"/>
          <w:szCs w:val="18"/>
          <w:lang w:val="es-ES" w:eastAsia="es-ES"/>
        </w:rPr>
        <w:t>e considera, en primer lugar, al coordinador del proyecto.</w:t>
      </w:r>
    </w:p>
    <w:sectPr w:rsidR="00ED1F4D" w:rsidSect="00C661E2">
      <w:headerReference w:type="default" r:id="rId10"/>
      <w:footerReference w:type="default" r:id="rId11"/>
      <w:pgSz w:w="12240" w:h="15840"/>
      <w:pgMar w:top="2126" w:right="1559" w:bottom="992" w:left="155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CB035" w14:textId="77777777" w:rsidR="00D66142" w:rsidRDefault="00D66142" w:rsidP="004508D9">
      <w:pPr>
        <w:spacing w:after="0" w:line="240" w:lineRule="auto"/>
      </w:pPr>
      <w:r>
        <w:separator/>
      </w:r>
    </w:p>
  </w:endnote>
  <w:endnote w:type="continuationSeparator" w:id="0">
    <w:p w14:paraId="0A46CB5F" w14:textId="77777777" w:rsidR="00D66142" w:rsidRDefault="00D66142" w:rsidP="004508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C38A7" w14:textId="2B83E49B" w:rsidR="00C931EE" w:rsidRDefault="00ED3D1F">
    <w:pPr>
      <w:pStyle w:val="Piedepgina"/>
      <w:jc w:val="center"/>
    </w:pPr>
    <w:r>
      <w:fldChar w:fldCharType="begin"/>
    </w:r>
    <w:r w:rsidR="00C931EE">
      <w:instrText>PAGE   \* MERGEFORMAT</w:instrText>
    </w:r>
    <w:r>
      <w:fldChar w:fldCharType="separate"/>
    </w:r>
    <w:r w:rsidR="00C661E2">
      <w:rPr>
        <w:noProof/>
      </w:rPr>
      <w:t>1</w:t>
    </w:r>
    <w:r>
      <w:fldChar w:fldCharType="end"/>
    </w:r>
  </w:p>
  <w:p w14:paraId="5896143E" w14:textId="77777777" w:rsidR="00C931EE" w:rsidRDefault="00C931E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E364E" w14:textId="77777777" w:rsidR="00D66142" w:rsidRDefault="00D66142" w:rsidP="004508D9">
      <w:pPr>
        <w:spacing w:after="0" w:line="240" w:lineRule="auto"/>
      </w:pPr>
      <w:r>
        <w:separator/>
      </w:r>
    </w:p>
  </w:footnote>
  <w:footnote w:type="continuationSeparator" w:id="0">
    <w:p w14:paraId="2A25E691" w14:textId="77777777" w:rsidR="00D66142" w:rsidRDefault="00D66142" w:rsidP="004508D9">
      <w:pPr>
        <w:spacing w:after="0" w:line="240" w:lineRule="auto"/>
      </w:pPr>
      <w:r>
        <w:continuationSeparator/>
      </w:r>
    </w:p>
  </w:footnote>
  <w:footnote w:id="1">
    <w:p w14:paraId="3AF34A1B" w14:textId="77777777" w:rsidR="002A19C1" w:rsidRDefault="002A19C1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AD45BB">
        <w:rPr>
          <w:rFonts w:ascii="Cambria" w:hAnsi="Cambria"/>
          <w:sz w:val="18"/>
          <w:szCs w:val="18"/>
        </w:rPr>
        <w:t xml:space="preserve">El documento es una versión modificada de la desarrollada por </w:t>
      </w:r>
      <w:r>
        <w:rPr>
          <w:rFonts w:ascii="Cambria" w:hAnsi="Cambria"/>
          <w:sz w:val="18"/>
          <w:szCs w:val="18"/>
        </w:rPr>
        <w:t xml:space="preserve">la Dirección de Gestión de la Investigación / </w:t>
      </w:r>
      <w:r w:rsidRPr="002A19C1">
        <w:rPr>
          <w:rFonts w:ascii="Cambria" w:hAnsi="Cambria"/>
          <w:sz w:val="18"/>
          <w:szCs w:val="18"/>
        </w:rPr>
        <w:t>O</w:t>
      </w:r>
      <w:r>
        <w:rPr>
          <w:rFonts w:ascii="Cambria" w:hAnsi="Cambria"/>
          <w:sz w:val="18"/>
          <w:szCs w:val="18"/>
        </w:rPr>
        <w:t>ficina de Promoción y Evaluación de la Investigació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359B5" w14:textId="272CD525" w:rsidR="00C931EE" w:rsidRPr="00C661E2" w:rsidRDefault="00C661E2" w:rsidP="00C661E2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DF9A289" wp14:editId="38B8DC63">
          <wp:simplePos x="0" y="0"/>
          <wp:positionH relativeFrom="column">
            <wp:posOffset>-1004570</wp:posOffset>
          </wp:positionH>
          <wp:positionV relativeFrom="paragraph">
            <wp:posOffset>-447040</wp:posOffset>
          </wp:positionV>
          <wp:extent cx="2239200" cy="1335600"/>
          <wp:effectExtent l="0" t="0" r="8890" b="0"/>
          <wp:wrapSquare wrapText="bothSides"/>
          <wp:docPr id="347" name="Imagen 3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9200" cy="133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33B1B"/>
    <w:multiLevelType w:val="hybridMultilevel"/>
    <w:tmpl w:val="1F149D5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2DC80">
      <w:numFmt w:val="bullet"/>
      <w:lvlText w:val="-"/>
      <w:lvlJc w:val="left"/>
      <w:pPr>
        <w:ind w:left="3600" w:hanging="360"/>
      </w:pPr>
      <w:rPr>
        <w:rFonts w:ascii="Calibri" w:eastAsia="Calibri" w:hAnsi="Calibri" w:cs="Calibri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E71A9"/>
    <w:multiLevelType w:val="hybridMultilevel"/>
    <w:tmpl w:val="7794CDEC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7DE76DF"/>
    <w:multiLevelType w:val="hybridMultilevel"/>
    <w:tmpl w:val="30D005C8"/>
    <w:lvl w:ilvl="0" w:tplc="0876FE3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70037"/>
    <w:multiLevelType w:val="hybridMultilevel"/>
    <w:tmpl w:val="EF2CF8CC"/>
    <w:lvl w:ilvl="0" w:tplc="3D52DC8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4C5A6640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6C224F"/>
    <w:multiLevelType w:val="hybridMultilevel"/>
    <w:tmpl w:val="DB643C9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85B90"/>
    <w:multiLevelType w:val="hybridMultilevel"/>
    <w:tmpl w:val="DEFE3250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C31B48"/>
    <w:multiLevelType w:val="hybridMultilevel"/>
    <w:tmpl w:val="FBCA00B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F2847"/>
    <w:multiLevelType w:val="hybridMultilevel"/>
    <w:tmpl w:val="ECA0389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7E1D19"/>
    <w:multiLevelType w:val="hybridMultilevel"/>
    <w:tmpl w:val="AF5003B4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B41FA"/>
    <w:multiLevelType w:val="hybridMultilevel"/>
    <w:tmpl w:val="2CD2EA0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97DC7"/>
    <w:multiLevelType w:val="hybridMultilevel"/>
    <w:tmpl w:val="92CC10E8"/>
    <w:lvl w:ilvl="0" w:tplc="0C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C18E0420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280A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8D35356"/>
    <w:multiLevelType w:val="hybridMultilevel"/>
    <w:tmpl w:val="C73265C0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3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4" w:tplc="0C0A0003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29EC092A"/>
    <w:multiLevelType w:val="hybridMultilevel"/>
    <w:tmpl w:val="7E12DA4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5148F"/>
    <w:multiLevelType w:val="hybridMultilevel"/>
    <w:tmpl w:val="C5560FC0"/>
    <w:lvl w:ilvl="0" w:tplc="8D46347C">
      <w:start w:val="4"/>
      <w:numFmt w:val="bullet"/>
      <w:lvlText w:val="-"/>
      <w:lvlJc w:val="left"/>
      <w:pPr>
        <w:ind w:left="720" w:hanging="360"/>
      </w:pPr>
      <w:rPr>
        <w:rFonts w:ascii="Cambria" w:eastAsia="Calibri" w:hAnsi="Cambria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B7792"/>
    <w:multiLevelType w:val="hybridMultilevel"/>
    <w:tmpl w:val="9C341C8E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7260D7"/>
    <w:multiLevelType w:val="hybridMultilevel"/>
    <w:tmpl w:val="E5BC1316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9703AC7"/>
    <w:multiLevelType w:val="hybridMultilevel"/>
    <w:tmpl w:val="37DC7F9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43440F"/>
    <w:multiLevelType w:val="hybridMultilevel"/>
    <w:tmpl w:val="CEFE734A"/>
    <w:lvl w:ilvl="0" w:tplc="28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FCF21E1"/>
    <w:multiLevelType w:val="hybridMultilevel"/>
    <w:tmpl w:val="CB4CD374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B3D9E"/>
    <w:multiLevelType w:val="hybridMultilevel"/>
    <w:tmpl w:val="2CBC7CC0"/>
    <w:lvl w:ilvl="0" w:tplc="2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78144D"/>
    <w:multiLevelType w:val="hybridMultilevel"/>
    <w:tmpl w:val="F0B4D088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C4A31"/>
    <w:multiLevelType w:val="hybridMultilevel"/>
    <w:tmpl w:val="BDD64834"/>
    <w:lvl w:ilvl="0" w:tplc="59880E5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7C4E99"/>
    <w:multiLevelType w:val="hybridMultilevel"/>
    <w:tmpl w:val="75000A82"/>
    <w:lvl w:ilvl="0" w:tplc="75C6BC96">
      <w:start w:val="2"/>
      <w:numFmt w:val="bullet"/>
      <w:lvlText w:val="-"/>
      <w:lvlJc w:val="left"/>
      <w:pPr>
        <w:ind w:left="1069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4872121B"/>
    <w:multiLevelType w:val="hybridMultilevel"/>
    <w:tmpl w:val="7F88132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B70FD"/>
    <w:multiLevelType w:val="multilevel"/>
    <w:tmpl w:val="809E9A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BEB4E48"/>
    <w:multiLevelType w:val="hybridMultilevel"/>
    <w:tmpl w:val="CF00E4D6"/>
    <w:lvl w:ilvl="0" w:tplc="3D52DC80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1CF2F4C"/>
    <w:multiLevelType w:val="hybridMultilevel"/>
    <w:tmpl w:val="AEF20388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743512"/>
    <w:multiLevelType w:val="hybridMultilevel"/>
    <w:tmpl w:val="5422098E"/>
    <w:lvl w:ilvl="0" w:tplc="2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65751"/>
    <w:multiLevelType w:val="hybridMultilevel"/>
    <w:tmpl w:val="1C544526"/>
    <w:lvl w:ilvl="0" w:tplc="280A000F">
      <w:start w:val="1"/>
      <w:numFmt w:val="decimal"/>
      <w:lvlText w:val="%1."/>
      <w:lvlJc w:val="left"/>
      <w:pPr>
        <w:ind w:left="1080" w:hanging="360"/>
      </w:p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BAD4CA8"/>
    <w:multiLevelType w:val="hybridMultilevel"/>
    <w:tmpl w:val="1FB6F86E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F38D3"/>
    <w:multiLevelType w:val="hybridMultilevel"/>
    <w:tmpl w:val="62A25A86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867497"/>
    <w:multiLevelType w:val="hybridMultilevel"/>
    <w:tmpl w:val="8330620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2C3407"/>
    <w:multiLevelType w:val="hybridMultilevel"/>
    <w:tmpl w:val="64F0A48A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C310E5"/>
    <w:multiLevelType w:val="hybridMultilevel"/>
    <w:tmpl w:val="BFFCB360"/>
    <w:lvl w:ilvl="0" w:tplc="3D52DC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6D745A"/>
    <w:multiLevelType w:val="hybridMultilevel"/>
    <w:tmpl w:val="D0DAC90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D43012"/>
    <w:multiLevelType w:val="hybridMultilevel"/>
    <w:tmpl w:val="B156AF3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2"/>
  </w:num>
  <w:num w:numId="3">
    <w:abstractNumId w:val="13"/>
  </w:num>
  <w:num w:numId="4">
    <w:abstractNumId w:val="30"/>
  </w:num>
  <w:num w:numId="5">
    <w:abstractNumId w:val="17"/>
  </w:num>
  <w:num w:numId="6">
    <w:abstractNumId w:val="27"/>
  </w:num>
  <w:num w:numId="7">
    <w:abstractNumId w:val="19"/>
  </w:num>
  <w:num w:numId="8">
    <w:abstractNumId w:val="0"/>
  </w:num>
  <w:num w:numId="9">
    <w:abstractNumId w:val="11"/>
  </w:num>
  <w:num w:numId="10">
    <w:abstractNumId w:val="10"/>
  </w:num>
  <w:num w:numId="11">
    <w:abstractNumId w:val="22"/>
  </w:num>
  <w:num w:numId="12">
    <w:abstractNumId w:val="7"/>
  </w:num>
  <w:num w:numId="13">
    <w:abstractNumId w:val="31"/>
  </w:num>
  <w:num w:numId="14">
    <w:abstractNumId w:val="5"/>
  </w:num>
  <w:num w:numId="15">
    <w:abstractNumId w:val="6"/>
  </w:num>
  <w:num w:numId="16">
    <w:abstractNumId w:val="14"/>
  </w:num>
  <w:num w:numId="17">
    <w:abstractNumId w:val="26"/>
  </w:num>
  <w:num w:numId="18">
    <w:abstractNumId w:val="24"/>
  </w:num>
  <w:num w:numId="19">
    <w:abstractNumId w:val="4"/>
  </w:num>
  <w:num w:numId="20">
    <w:abstractNumId w:val="28"/>
  </w:num>
  <w:num w:numId="21">
    <w:abstractNumId w:val="3"/>
  </w:num>
  <w:num w:numId="22">
    <w:abstractNumId w:val="1"/>
  </w:num>
  <w:num w:numId="23">
    <w:abstractNumId w:val="15"/>
  </w:num>
  <w:num w:numId="24">
    <w:abstractNumId w:val="2"/>
  </w:num>
  <w:num w:numId="25">
    <w:abstractNumId w:val="25"/>
  </w:num>
  <w:num w:numId="26">
    <w:abstractNumId w:val="29"/>
  </w:num>
  <w:num w:numId="27">
    <w:abstractNumId w:val="34"/>
  </w:num>
  <w:num w:numId="28">
    <w:abstractNumId w:val="16"/>
  </w:num>
  <w:num w:numId="29">
    <w:abstractNumId w:val="9"/>
  </w:num>
  <w:num w:numId="30">
    <w:abstractNumId w:val="23"/>
  </w:num>
  <w:num w:numId="31">
    <w:abstractNumId w:val="20"/>
  </w:num>
  <w:num w:numId="32">
    <w:abstractNumId w:val="8"/>
  </w:num>
  <w:num w:numId="33">
    <w:abstractNumId w:val="32"/>
  </w:num>
  <w:num w:numId="34">
    <w:abstractNumId w:val="18"/>
  </w:num>
  <w:num w:numId="35">
    <w:abstractNumId w:val="33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LYwMjc3NzY0NzFX0lEKTi0uzszPAykwrgUA75kzhCwAAAA="/>
  </w:docVars>
  <w:rsids>
    <w:rsidRoot w:val="00E95DEE"/>
    <w:rsid w:val="00000AC9"/>
    <w:rsid w:val="0000636B"/>
    <w:rsid w:val="00017E86"/>
    <w:rsid w:val="0002028C"/>
    <w:rsid w:val="000209C0"/>
    <w:rsid w:val="00027895"/>
    <w:rsid w:val="00031994"/>
    <w:rsid w:val="00033DF3"/>
    <w:rsid w:val="0003672B"/>
    <w:rsid w:val="00043467"/>
    <w:rsid w:val="00054C40"/>
    <w:rsid w:val="00065F7E"/>
    <w:rsid w:val="000720B5"/>
    <w:rsid w:val="000841BF"/>
    <w:rsid w:val="00087B2B"/>
    <w:rsid w:val="000A1A91"/>
    <w:rsid w:val="000B521E"/>
    <w:rsid w:val="000C2F1F"/>
    <w:rsid w:val="000D2C5A"/>
    <w:rsid w:val="000D701B"/>
    <w:rsid w:val="000E379B"/>
    <w:rsid w:val="000E4201"/>
    <w:rsid w:val="000F2D4D"/>
    <w:rsid w:val="000F7C0B"/>
    <w:rsid w:val="00125A2E"/>
    <w:rsid w:val="0012699E"/>
    <w:rsid w:val="00142462"/>
    <w:rsid w:val="001548D6"/>
    <w:rsid w:val="00157369"/>
    <w:rsid w:val="00171233"/>
    <w:rsid w:val="00174A29"/>
    <w:rsid w:val="0017559E"/>
    <w:rsid w:val="00176A04"/>
    <w:rsid w:val="00194D9C"/>
    <w:rsid w:val="001A14FC"/>
    <w:rsid w:val="001A2256"/>
    <w:rsid w:val="001C21A6"/>
    <w:rsid w:val="001C4FFB"/>
    <w:rsid w:val="001C65CA"/>
    <w:rsid w:val="001D71BE"/>
    <w:rsid w:val="001E4AAF"/>
    <w:rsid w:val="001E55CC"/>
    <w:rsid w:val="001E7253"/>
    <w:rsid w:val="001F1D35"/>
    <w:rsid w:val="00207169"/>
    <w:rsid w:val="002109B1"/>
    <w:rsid w:val="00214C9A"/>
    <w:rsid w:val="00233F1B"/>
    <w:rsid w:val="00235D45"/>
    <w:rsid w:val="002362EF"/>
    <w:rsid w:val="00237FB7"/>
    <w:rsid w:val="0025322F"/>
    <w:rsid w:val="0025446C"/>
    <w:rsid w:val="00261654"/>
    <w:rsid w:val="00267DA9"/>
    <w:rsid w:val="00281DC3"/>
    <w:rsid w:val="00284BB4"/>
    <w:rsid w:val="00292D84"/>
    <w:rsid w:val="002963E9"/>
    <w:rsid w:val="002A19C1"/>
    <w:rsid w:val="002A4C8E"/>
    <w:rsid w:val="002A6DC4"/>
    <w:rsid w:val="002A7F61"/>
    <w:rsid w:val="002B1C60"/>
    <w:rsid w:val="002C1F4B"/>
    <w:rsid w:val="002C71A1"/>
    <w:rsid w:val="002D40BF"/>
    <w:rsid w:val="002D4467"/>
    <w:rsid w:val="002E06B0"/>
    <w:rsid w:val="002E3625"/>
    <w:rsid w:val="002E4C05"/>
    <w:rsid w:val="002F0D47"/>
    <w:rsid w:val="00317439"/>
    <w:rsid w:val="00322FAE"/>
    <w:rsid w:val="0032528C"/>
    <w:rsid w:val="00325B82"/>
    <w:rsid w:val="003541A8"/>
    <w:rsid w:val="00381D2B"/>
    <w:rsid w:val="003A4EEF"/>
    <w:rsid w:val="003B5F3C"/>
    <w:rsid w:val="003B7554"/>
    <w:rsid w:val="003C67A4"/>
    <w:rsid w:val="003D4ACE"/>
    <w:rsid w:val="003D797B"/>
    <w:rsid w:val="003F4FA7"/>
    <w:rsid w:val="003F7F6C"/>
    <w:rsid w:val="004023A8"/>
    <w:rsid w:val="00410563"/>
    <w:rsid w:val="00410779"/>
    <w:rsid w:val="004137E5"/>
    <w:rsid w:val="00415775"/>
    <w:rsid w:val="0042348C"/>
    <w:rsid w:val="00430AB1"/>
    <w:rsid w:val="00431BAB"/>
    <w:rsid w:val="00433B48"/>
    <w:rsid w:val="004369F7"/>
    <w:rsid w:val="00444F5F"/>
    <w:rsid w:val="00445473"/>
    <w:rsid w:val="00445893"/>
    <w:rsid w:val="004508D9"/>
    <w:rsid w:val="00451048"/>
    <w:rsid w:val="0045439D"/>
    <w:rsid w:val="004607EB"/>
    <w:rsid w:val="004662D2"/>
    <w:rsid w:val="00471E74"/>
    <w:rsid w:val="004765BA"/>
    <w:rsid w:val="00477E9C"/>
    <w:rsid w:val="004A3C72"/>
    <w:rsid w:val="004A4F36"/>
    <w:rsid w:val="004B0D47"/>
    <w:rsid w:val="004B14D4"/>
    <w:rsid w:val="004B2AEA"/>
    <w:rsid w:val="004B48FA"/>
    <w:rsid w:val="004B69AD"/>
    <w:rsid w:val="004C0B81"/>
    <w:rsid w:val="004E7CF6"/>
    <w:rsid w:val="004F0625"/>
    <w:rsid w:val="004F2368"/>
    <w:rsid w:val="004F4306"/>
    <w:rsid w:val="00504E7D"/>
    <w:rsid w:val="00510CA0"/>
    <w:rsid w:val="00513CAE"/>
    <w:rsid w:val="00513F76"/>
    <w:rsid w:val="005141AE"/>
    <w:rsid w:val="005169C3"/>
    <w:rsid w:val="00520FF2"/>
    <w:rsid w:val="00543FEE"/>
    <w:rsid w:val="005463BA"/>
    <w:rsid w:val="00581A29"/>
    <w:rsid w:val="00582573"/>
    <w:rsid w:val="00591876"/>
    <w:rsid w:val="005A5DB6"/>
    <w:rsid w:val="005A6F14"/>
    <w:rsid w:val="005A7850"/>
    <w:rsid w:val="005B1A3B"/>
    <w:rsid w:val="005B3B51"/>
    <w:rsid w:val="005B6318"/>
    <w:rsid w:val="005F5D73"/>
    <w:rsid w:val="005F5DBE"/>
    <w:rsid w:val="006123F6"/>
    <w:rsid w:val="00612565"/>
    <w:rsid w:val="00614210"/>
    <w:rsid w:val="00615D87"/>
    <w:rsid w:val="00621FA1"/>
    <w:rsid w:val="00632BDE"/>
    <w:rsid w:val="00632EDD"/>
    <w:rsid w:val="0063408E"/>
    <w:rsid w:val="00642762"/>
    <w:rsid w:val="00647FD7"/>
    <w:rsid w:val="006544DF"/>
    <w:rsid w:val="00657D76"/>
    <w:rsid w:val="00670F12"/>
    <w:rsid w:val="00671A0F"/>
    <w:rsid w:val="006861AC"/>
    <w:rsid w:val="00694C48"/>
    <w:rsid w:val="006A2393"/>
    <w:rsid w:val="006A56B7"/>
    <w:rsid w:val="006B0850"/>
    <w:rsid w:val="006B5947"/>
    <w:rsid w:val="006B6A28"/>
    <w:rsid w:val="006C6AF8"/>
    <w:rsid w:val="006D41F3"/>
    <w:rsid w:val="006E0752"/>
    <w:rsid w:val="006E4D84"/>
    <w:rsid w:val="006E62F2"/>
    <w:rsid w:val="006F03DE"/>
    <w:rsid w:val="0070234D"/>
    <w:rsid w:val="00707093"/>
    <w:rsid w:val="00736B84"/>
    <w:rsid w:val="007376F1"/>
    <w:rsid w:val="00741035"/>
    <w:rsid w:val="007421B3"/>
    <w:rsid w:val="00760125"/>
    <w:rsid w:val="00762420"/>
    <w:rsid w:val="007710E5"/>
    <w:rsid w:val="00773AB0"/>
    <w:rsid w:val="00780C6B"/>
    <w:rsid w:val="007837D9"/>
    <w:rsid w:val="0079356B"/>
    <w:rsid w:val="007A314F"/>
    <w:rsid w:val="007A5A8E"/>
    <w:rsid w:val="007B464B"/>
    <w:rsid w:val="007B6607"/>
    <w:rsid w:val="007C4A2F"/>
    <w:rsid w:val="007D2004"/>
    <w:rsid w:val="007D27F1"/>
    <w:rsid w:val="007D36CB"/>
    <w:rsid w:val="007F069F"/>
    <w:rsid w:val="007F273E"/>
    <w:rsid w:val="00801FAF"/>
    <w:rsid w:val="00803D0B"/>
    <w:rsid w:val="00806330"/>
    <w:rsid w:val="008370C5"/>
    <w:rsid w:val="008401B8"/>
    <w:rsid w:val="0084632E"/>
    <w:rsid w:val="0085438A"/>
    <w:rsid w:val="008648A3"/>
    <w:rsid w:val="00884854"/>
    <w:rsid w:val="00886384"/>
    <w:rsid w:val="008932BE"/>
    <w:rsid w:val="00895C67"/>
    <w:rsid w:val="008A3F2C"/>
    <w:rsid w:val="008A5F77"/>
    <w:rsid w:val="008B60F2"/>
    <w:rsid w:val="008B64B7"/>
    <w:rsid w:val="008B7D88"/>
    <w:rsid w:val="008B7EFD"/>
    <w:rsid w:val="008C3C8F"/>
    <w:rsid w:val="008D324D"/>
    <w:rsid w:val="008E0EA9"/>
    <w:rsid w:val="00903C92"/>
    <w:rsid w:val="00907898"/>
    <w:rsid w:val="00913888"/>
    <w:rsid w:val="00914364"/>
    <w:rsid w:val="0092319F"/>
    <w:rsid w:val="009325C5"/>
    <w:rsid w:val="00941344"/>
    <w:rsid w:val="00950C6D"/>
    <w:rsid w:val="00967450"/>
    <w:rsid w:val="00985125"/>
    <w:rsid w:val="00994B27"/>
    <w:rsid w:val="009A5A3A"/>
    <w:rsid w:val="009C01C3"/>
    <w:rsid w:val="009C4A80"/>
    <w:rsid w:val="009D6928"/>
    <w:rsid w:val="009D6F5C"/>
    <w:rsid w:val="00A016C1"/>
    <w:rsid w:val="00A05564"/>
    <w:rsid w:val="00A13961"/>
    <w:rsid w:val="00A318CC"/>
    <w:rsid w:val="00A33935"/>
    <w:rsid w:val="00A46E66"/>
    <w:rsid w:val="00A51A36"/>
    <w:rsid w:val="00A848C7"/>
    <w:rsid w:val="00A93166"/>
    <w:rsid w:val="00A94A70"/>
    <w:rsid w:val="00AA0612"/>
    <w:rsid w:val="00AA66CA"/>
    <w:rsid w:val="00AB4E49"/>
    <w:rsid w:val="00AB5479"/>
    <w:rsid w:val="00AC1F3F"/>
    <w:rsid w:val="00AC592A"/>
    <w:rsid w:val="00AD1F86"/>
    <w:rsid w:val="00AE42F6"/>
    <w:rsid w:val="00AE44CF"/>
    <w:rsid w:val="00AE4776"/>
    <w:rsid w:val="00AE5FFC"/>
    <w:rsid w:val="00AE68F1"/>
    <w:rsid w:val="00AE77A3"/>
    <w:rsid w:val="00AF24CA"/>
    <w:rsid w:val="00AF7904"/>
    <w:rsid w:val="00B060FB"/>
    <w:rsid w:val="00B0647B"/>
    <w:rsid w:val="00B17F0C"/>
    <w:rsid w:val="00B2003E"/>
    <w:rsid w:val="00B20BE7"/>
    <w:rsid w:val="00B21AAC"/>
    <w:rsid w:val="00B22409"/>
    <w:rsid w:val="00B3194C"/>
    <w:rsid w:val="00B34D7A"/>
    <w:rsid w:val="00B57174"/>
    <w:rsid w:val="00B61BF4"/>
    <w:rsid w:val="00B64EE3"/>
    <w:rsid w:val="00B721D4"/>
    <w:rsid w:val="00B73E44"/>
    <w:rsid w:val="00B83525"/>
    <w:rsid w:val="00B86526"/>
    <w:rsid w:val="00B91228"/>
    <w:rsid w:val="00B91961"/>
    <w:rsid w:val="00B91C9E"/>
    <w:rsid w:val="00BA321F"/>
    <w:rsid w:val="00BB4E44"/>
    <w:rsid w:val="00C02C1B"/>
    <w:rsid w:val="00C10967"/>
    <w:rsid w:val="00C10B8E"/>
    <w:rsid w:val="00C253A3"/>
    <w:rsid w:val="00C27651"/>
    <w:rsid w:val="00C4672C"/>
    <w:rsid w:val="00C6547D"/>
    <w:rsid w:val="00C65BCE"/>
    <w:rsid w:val="00C661E2"/>
    <w:rsid w:val="00C72372"/>
    <w:rsid w:val="00C74CC2"/>
    <w:rsid w:val="00C931EE"/>
    <w:rsid w:val="00C973FC"/>
    <w:rsid w:val="00CC3773"/>
    <w:rsid w:val="00CD2976"/>
    <w:rsid w:val="00CE199D"/>
    <w:rsid w:val="00CE2F0F"/>
    <w:rsid w:val="00CE70D2"/>
    <w:rsid w:val="00CF51E0"/>
    <w:rsid w:val="00CF5745"/>
    <w:rsid w:val="00D04499"/>
    <w:rsid w:val="00D0793C"/>
    <w:rsid w:val="00D07ABF"/>
    <w:rsid w:val="00D07BCF"/>
    <w:rsid w:val="00D12A55"/>
    <w:rsid w:val="00D221FF"/>
    <w:rsid w:val="00D24FC1"/>
    <w:rsid w:val="00D506FD"/>
    <w:rsid w:val="00D6027C"/>
    <w:rsid w:val="00D66142"/>
    <w:rsid w:val="00D815BF"/>
    <w:rsid w:val="00D85668"/>
    <w:rsid w:val="00DA03F1"/>
    <w:rsid w:val="00DA34BD"/>
    <w:rsid w:val="00DA46AB"/>
    <w:rsid w:val="00DB1400"/>
    <w:rsid w:val="00DB2BAE"/>
    <w:rsid w:val="00DE04AE"/>
    <w:rsid w:val="00DE693D"/>
    <w:rsid w:val="00DE6DA0"/>
    <w:rsid w:val="00DF1E6B"/>
    <w:rsid w:val="00DF2D30"/>
    <w:rsid w:val="00E05B47"/>
    <w:rsid w:val="00E10A7E"/>
    <w:rsid w:val="00E12D6B"/>
    <w:rsid w:val="00E13004"/>
    <w:rsid w:val="00E22313"/>
    <w:rsid w:val="00E247CB"/>
    <w:rsid w:val="00E43125"/>
    <w:rsid w:val="00E51ED9"/>
    <w:rsid w:val="00E5243E"/>
    <w:rsid w:val="00E55FE0"/>
    <w:rsid w:val="00E73DD0"/>
    <w:rsid w:val="00E77955"/>
    <w:rsid w:val="00E77BB6"/>
    <w:rsid w:val="00E8095C"/>
    <w:rsid w:val="00E95DEE"/>
    <w:rsid w:val="00EA0C8F"/>
    <w:rsid w:val="00EA25A4"/>
    <w:rsid w:val="00EA2C33"/>
    <w:rsid w:val="00EB6192"/>
    <w:rsid w:val="00EC3E2A"/>
    <w:rsid w:val="00EC70DC"/>
    <w:rsid w:val="00EC70FB"/>
    <w:rsid w:val="00ED1F4D"/>
    <w:rsid w:val="00ED2BB7"/>
    <w:rsid w:val="00ED3D1F"/>
    <w:rsid w:val="00EE0C89"/>
    <w:rsid w:val="00EF37C8"/>
    <w:rsid w:val="00F03E24"/>
    <w:rsid w:val="00F10662"/>
    <w:rsid w:val="00F15D2A"/>
    <w:rsid w:val="00F30D2F"/>
    <w:rsid w:val="00F361EB"/>
    <w:rsid w:val="00F41433"/>
    <w:rsid w:val="00F508E9"/>
    <w:rsid w:val="00F63CE6"/>
    <w:rsid w:val="00F63F19"/>
    <w:rsid w:val="00F66722"/>
    <w:rsid w:val="00F721F6"/>
    <w:rsid w:val="00F7717D"/>
    <w:rsid w:val="00F82403"/>
    <w:rsid w:val="00F96D75"/>
    <w:rsid w:val="00FA0A37"/>
    <w:rsid w:val="00FB7689"/>
    <w:rsid w:val="00FC08CB"/>
    <w:rsid w:val="00FC137C"/>
    <w:rsid w:val="00FC4F72"/>
    <w:rsid w:val="00FC6D48"/>
    <w:rsid w:val="00FD073E"/>
    <w:rsid w:val="00FD1DDA"/>
    <w:rsid w:val="00FD7BDB"/>
    <w:rsid w:val="00FE0EA2"/>
    <w:rsid w:val="00FE3E26"/>
    <w:rsid w:val="00FF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D770F"/>
  <w15:chartTrackingRefBased/>
  <w15:docId w15:val="{4FE635B5-33F0-4F9B-BA60-91B45C890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PE" w:eastAsia="es-P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6FD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ar"/>
    <w:uiPriority w:val="99"/>
    <w:qFormat/>
    <w:rsid w:val="004508D9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5DE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PE"/>
    </w:rPr>
  </w:style>
  <w:style w:type="character" w:styleId="Hipervnculo">
    <w:name w:val="Hyperlink"/>
    <w:uiPriority w:val="99"/>
    <w:unhideWhenUsed/>
    <w:rsid w:val="00E95DEE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E95DEE"/>
    <w:pPr>
      <w:ind w:left="720"/>
      <w:contextualSpacing/>
    </w:pPr>
  </w:style>
  <w:style w:type="paragraph" w:styleId="Sinespaciado">
    <w:name w:val="No Spacing"/>
    <w:uiPriority w:val="1"/>
    <w:qFormat/>
    <w:rsid w:val="00E95DEE"/>
    <w:rPr>
      <w:sz w:val="22"/>
      <w:szCs w:val="22"/>
      <w:lang w:val="es-ES" w:eastAsia="en-US"/>
    </w:rPr>
  </w:style>
  <w:style w:type="table" w:styleId="Tablaconcuadrcula">
    <w:name w:val="Table Grid"/>
    <w:basedOn w:val="Tablanormal"/>
    <w:uiPriority w:val="59"/>
    <w:rsid w:val="00E95DEE"/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mentario">
    <w:name w:val="annotation text"/>
    <w:basedOn w:val="Normal"/>
    <w:link w:val="TextocomentarioCar"/>
    <w:uiPriority w:val="99"/>
    <w:unhideWhenUsed/>
    <w:rsid w:val="00E95DE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rsid w:val="00E95DEE"/>
    <w:rPr>
      <w:sz w:val="20"/>
      <w:szCs w:val="20"/>
    </w:rPr>
  </w:style>
  <w:style w:type="character" w:styleId="Refdecomentario">
    <w:name w:val="annotation reference"/>
    <w:uiPriority w:val="99"/>
    <w:semiHidden/>
    <w:unhideWhenUsed/>
    <w:rsid w:val="001E4AAF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4AAF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1E4AA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4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1E4AAF"/>
    <w:rPr>
      <w:rFonts w:ascii="Tahoma" w:hAnsi="Tahoma" w:cs="Tahoma"/>
      <w:sz w:val="16"/>
      <w:szCs w:val="16"/>
    </w:rPr>
  </w:style>
  <w:style w:type="character" w:customStyle="1" w:styleId="Ttulo1Car">
    <w:name w:val="Título 1 Car"/>
    <w:link w:val="Ttulo1"/>
    <w:uiPriority w:val="99"/>
    <w:rsid w:val="004508D9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4508D9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customStyle="1" w:styleId="PiedepginaCar">
    <w:name w:val="Pie de página Car"/>
    <w:link w:val="Piedepgina"/>
    <w:uiPriority w:val="99"/>
    <w:rsid w:val="004508D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4508D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508D9"/>
  </w:style>
  <w:style w:type="paragraph" w:styleId="Ttulo">
    <w:name w:val="Title"/>
    <w:basedOn w:val="Normal"/>
    <w:next w:val="Normal"/>
    <w:link w:val="TtuloCar"/>
    <w:uiPriority w:val="10"/>
    <w:qFormat/>
    <w:rsid w:val="000720B5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tuloCar">
    <w:name w:val="Título Car"/>
    <w:link w:val="Ttulo"/>
    <w:uiPriority w:val="10"/>
    <w:rsid w:val="000720B5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2A19C1"/>
    <w:rPr>
      <w:sz w:val="20"/>
      <w:szCs w:val="20"/>
    </w:rPr>
  </w:style>
  <w:style w:type="character" w:customStyle="1" w:styleId="TextonotapieCar">
    <w:name w:val="Texto nota pie Car"/>
    <w:link w:val="Textonotapie"/>
    <w:uiPriority w:val="99"/>
    <w:semiHidden/>
    <w:rsid w:val="002A19C1"/>
    <w:rPr>
      <w:lang w:eastAsia="en-US"/>
    </w:rPr>
  </w:style>
  <w:style w:type="character" w:styleId="Refdenotaalpie">
    <w:name w:val="footnote reference"/>
    <w:uiPriority w:val="99"/>
    <w:semiHidden/>
    <w:unhideWhenUsed/>
    <w:rsid w:val="002A19C1"/>
    <w:rPr>
      <w:vertAlign w:val="superscript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510C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1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vestigacion.pucp.edu.pe/grupos-de-investigacio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eeeauthorcenter.ieee.org/wp-content/uploads/IEEE-Reference-Guide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594337-70C7-48EE-BABF-017D9B28D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3</Words>
  <Characters>3485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e Anne Michaud Couzin</dc:creator>
  <cp:keywords/>
  <cp:lastModifiedBy>Oscar Peralta Arellano</cp:lastModifiedBy>
  <cp:revision>2</cp:revision>
  <cp:lastPrinted>2013-01-21T17:29:00Z</cp:lastPrinted>
  <dcterms:created xsi:type="dcterms:W3CDTF">2021-08-31T20:49:00Z</dcterms:created>
  <dcterms:modified xsi:type="dcterms:W3CDTF">2021-08-31T20:49:00Z</dcterms:modified>
</cp:coreProperties>
</file>